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314A737E" w:rsidR="002B46F7" w:rsidRDefault="0024793B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304948F2" w:rsidR="002B46F7" w:rsidRDefault="0024793B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1" w:name="_GoBack"/>
      <w:bookmarkEnd w:id="1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2A3DACEB" w14:textId="5E8F4F02" w:rsidR="004440DD" w:rsidRDefault="0065516C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Создать класс </w:t>
      </w:r>
      <w:r>
        <w:rPr>
          <w:color w:val="auto"/>
          <w:sz w:val="28"/>
          <w:lang w:val="en-US"/>
        </w:rPr>
        <w:t>Money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аботы с денежными суммами. Число должно быть представлено двумя полями: типа </w:t>
      </w:r>
      <w:r>
        <w:rPr>
          <w:color w:val="auto"/>
          <w:sz w:val="28"/>
          <w:lang w:val="en-US"/>
        </w:rPr>
        <w:t>long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ублей и типа </w:t>
      </w:r>
      <w:r>
        <w:rPr>
          <w:color w:val="auto"/>
          <w:sz w:val="28"/>
          <w:lang w:val="en-US"/>
        </w:rPr>
        <w:t>int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>для копеек. Дробная часть числа при выводе на экран должна быть отделена от целой части запятой. Реализовать</w:t>
      </w:r>
    </w:p>
    <w:p w14:paraId="7AAD1F1B" w14:textId="3CB507FC" w:rsidR="0065516C" w:rsidRDefault="0065516C" w:rsidP="0065516C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Сложение денежный сумм</w:t>
      </w:r>
    </w:p>
    <w:p w14:paraId="5C69F987" w14:textId="1A7D1B59" w:rsidR="00AC43AF" w:rsidRDefault="0065516C" w:rsidP="00B345F6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Вычитание денежных сумм</w:t>
      </w:r>
    </w:p>
    <w:p w14:paraId="4C8EE9AB" w14:textId="77777777" w:rsidR="00B345F6" w:rsidRPr="00B345F6" w:rsidRDefault="00B345F6" w:rsidP="00B345F6">
      <w:pPr>
        <w:pStyle w:val="ab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ub = -1;</w:t>
      </w:r>
    </w:p>
    <w:p w14:paraId="23464F2A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op = -1;</w:t>
      </w:r>
    </w:p>
    <w:p w14:paraId="7BC4C09B" w14:textId="7E13150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 w14:paraId="4A0051A9" w14:textId="45A6E39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ub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ops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5" w:name="_Toc57314749"/>
      <w:bookmarkEnd w:id="4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EEAF16B" w14:textId="50593E7C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24793B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24793B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4793B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24793B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24793B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24793B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24793B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24793B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C25DA3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533182B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D6F8C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7F3F8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BB45A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C3A9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761912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A18C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3D41C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663A9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= -1;</w:t>
      </w:r>
    </w:p>
    <w:p w14:paraId="3FE20B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 = -1;</w:t>
      </w:r>
    </w:p>
    <w:p w14:paraId="5DEF18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 </w:t>
      </w:r>
    </w:p>
    <w:p w14:paraId="3891649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CC7E86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lt;&l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24793B">
        <w:rPr>
          <w:rFonts w:ascii="Consolas" w:hAnsi="Consolas" w:cs="Consolas"/>
          <w:color w:val="A31515"/>
          <w:sz w:val="19"/>
          <w:szCs w:val="19"/>
        </w:rPr>
        <w:t>: "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gt;&g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24793B">
        <w:rPr>
          <w:rFonts w:ascii="Consolas" w:hAnsi="Consolas" w:cs="Consolas"/>
          <w:color w:val="000000"/>
          <w:sz w:val="19"/>
          <w:szCs w:val="19"/>
        </w:rPr>
        <w:t>;</w:t>
      </w:r>
    </w:p>
    <w:p w14:paraId="0C1E9EB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BBA9A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3671C1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55AE7F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261FB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lt;&l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24793B">
        <w:rPr>
          <w:rFonts w:ascii="Consolas" w:hAnsi="Consolas" w:cs="Consolas"/>
          <w:color w:val="A31515"/>
          <w:sz w:val="19"/>
          <w:szCs w:val="19"/>
        </w:rPr>
        <w:t>: "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gt;&g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24793B">
        <w:rPr>
          <w:rFonts w:ascii="Consolas" w:hAnsi="Consolas" w:cs="Consolas"/>
          <w:color w:val="000000"/>
          <w:sz w:val="19"/>
          <w:szCs w:val="19"/>
        </w:rPr>
        <w:t>;</w:t>
      </w:r>
    </w:p>
    <w:p w14:paraId="4D85923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47B62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a(rub, kop);</w:t>
      </w:r>
    </w:p>
    <w:p w14:paraId="1224C6E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27EF244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4F462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rub = -1; kop = -1;</w:t>
      </w:r>
    </w:p>
    <w:p w14:paraId="284427C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B5F72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</w:t>
      </w:r>
    </w:p>
    <w:p w14:paraId="34D8279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3733560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lt;&l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lt;&l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24793B">
        <w:rPr>
          <w:rFonts w:ascii="Consolas" w:hAnsi="Consolas" w:cs="Consolas"/>
          <w:color w:val="A31515"/>
          <w:sz w:val="19"/>
          <w:szCs w:val="19"/>
        </w:rPr>
        <w:t>: "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gt;&g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24793B">
        <w:rPr>
          <w:rFonts w:ascii="Consolas" w:hAnsi="Consolas" w:cs="Consolas"/>
          <w:color w:val="000000"/>
          <w:sz w:val="19"/>
          <w:szCs w:val="19"/>
        </w:rPr>
        <w:t>;</w:t>
      </w:r>
    </w:p>
    <w:p w14:paraId="55D3913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76058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BEE82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48DC1C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4D4E0A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lt;&l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24793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24793B">
        <w:rPr>
          <w:rFonts w:ascii="Consolas" w:hAnsi="Consolas" w:cs="Consolas"/>
          <w:color w:val="A31515"/>
          <w:sz w:val="19"/>
          <w:szCs w:val="19"/>
        </w:rPr>
        <w:t>: "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24793B">
        <w:rPr>
          <w:rFonts w:ascii="Consolas" w:hAnsi="Consolas" w:cs="Consolas"/>
          <w:color w:val="008080"/>
          <w:sz w:val="19"/>
          <w:szCs w:val="19"/>
        </w:rPr>
        <w:t>&gt;&gt;</w:t>
      </w:r>
      <w:r w:rsidRPr="0024793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24793B">
        <w:rPr>
          <w:rFonts w:ascii="Consolas" w:hAnsi="Consolas" w:cs="Consolas"/>
          <w:color w:val="000000"/>
          <w:sz w:val="19"/>
          <w:szCs w:val="19"/>
        </w:rPr>
        <w:t>;</w:t>
      </w:r>
    </w:p>
    <w:p w14:paraId="13B7AF1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C5274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b(rub, kop);</w:t>
      </w:r>
    </w:p>
    <w:p w14:paraId="0E80966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76179FF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600AA4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cout.precision(3);</w:t>
      </w:r>
    </w:p>
    <w:p w14:paraId="1684F5A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Деление первой суммы на втору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sum / b.sum;</w:t>
      </w:r>
    </w:p>
    <w:p w14:paraId="05D07A09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29E65C80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число, на которое будут умноженны суммы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5775AF1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88B1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 = a.sum * k;</w:t>
      </w:r>
    </w:p>
    <w:p w14:paraId="4A2DE73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sum = b.sum * k;</w:t>
      </w:r>
    </w:p>
    <w:p w14:paraId="5E0D448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a.sum);</w:t>
      </w:r>
    </w:p>
    <w:p w14:paraId="3E0C1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b.Print(b.sum);</w:t>
      </w:r>
    </w:p>
    <w:p w14:paraId="1223E78E" w14:textId="7119F443" w:rsidR="003D41C1" w:rsidRP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5273E91C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1B6004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4E34EC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675BC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B386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1307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102A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4C840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507182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C6B7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64D4848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EC50D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6D56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957CD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2E3860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D994AF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2F16B1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622A438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A6D087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3EA1A6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0336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714B29F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94ED8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69FC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3C04246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647DC" w14:textId="77777777" w:rsidR="003D41C1" w:rsidRPr="0024793B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4793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</w:t>
      </w:r>
      <w:r w:rsidRPr="0024793B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4793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A62B6B" w14:textId="542F89BA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24793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1CF3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C3446B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47106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10B6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330C5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2C72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24793B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24793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75pt;height:618pt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700ED6B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29196346" w:rsidR="00C55F54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Money.h:</w:t>
      </w:r>
    </w:p>
    <w:p w14:paraId="4E022FFF" w14:textId="33CF1908" w:rsidR="003D41C1" w:rsidRPr="003D41C1" w:rsidRDefault="0024793B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2B0016F5">
          <v:shape id="_x0000_i1026" type="#_x0000_t75" style="width:132.75pt;height:197.25pt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B152F99" w:rsidR="00815331" w:rsidRPr="004440DD" w:rsidRDefault="003D41C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D41C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6CFEE81" wp14:editId="71FD903F">
            <wp:extent cx="4389500" cy="2126164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163D0B" w14:textId="77777777" w:rsidR="00BB7212" w:rsidRDefault="00BB7212" w:rsidP="009D1C69">
      <w:pPr>
        <w:spacing w:after="0" w:line="240" w:lineRule="auto"/>
      </w:pPr>
      <w:r>
        <w:separator/>
      </w:r>
    </w:p>
  </w:endnote>
  <w:endnote w:type="continuationSeparator" w:id="0">
    <w:p w14:paraId="40C1F9D8" w14:textId="77777777" w:rsidR="00BB7212" w:rsidRDefault="00BB721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0E6550" w14:textId="77777777" w:rsidR="00BB7212" w:rsidRDefault="00BB7212" w:rsidP="009D1C69">
      <w:pPr>
        <w:spacing w:after="0" w:line="240" w:lineRule="auto"/>
      </w:pPr>
      <w:r>
        <w:separator/>
      </w:r>
    </w:p>
  </w:footnote>
  <w:footnote w:type="continuationSeparator" w:id="0">
    <w:p w14:paraId="687D2E1A" w14:textId="77777777" w:rsidR="00BB7212" w:rsidRDefault="00BB721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4793B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B7212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B3AC8-7F33-486D-BCD4-59E67D87B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2</TotalTime>
  <Pages>1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51</cp:revision>
  <cp:lastPrinted>2020-12-03T14:51:00Z</cp:lastPrinted>
  <dcterms:created xsi:type="dcterms:W3CDTF">2020-11-26T11:28:00Z</dcterms:created>
  <dcterms:modified xsi:type="dcterms:W3CDTF">2021-06-16T14:18:00Z</dcterms:modified>
</cp:coreProperties>
</file>